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Morocco</w:t>
      </w:r>
      <w:r>
        <w:t xml:space="preserve"> </w:t>
      </w:r>
      <w:r>
        <w:t xml:space="preserve">Casablanca</w:t>
      </w:r>
    </w:p>
    <w:bookmarkStart w:id="24" w:name="Xb89501cc0d7d675d1f060b973038e9c34365502"/>
    <w:p>
      <w:pPr>
        <w:pStyle w:val="Heading1"/>
      </w:pPr>
      <w:r>
        <w:t xml:space="preserve">Cover Letter for Data Scientist Position in Morocco Casablanca</w:t>
      </w:r>
    </w:p>
    <w:p>
      <w:pPr>
        <w:pStyle w:val="FirstParagraph"/>
      </w:pPr>
      <w:r>
        <w:rPr>
          <w:bCs/>
          <w:b/>
        </w:rPr>
        <w:t xml:space="preserve">Dear [Hiring Manager's Name],</w:t>
      </w:r>
    </w:p>
    <w:p>
      <w:pPr>
        <w:pStyle w:val="BodyText"/>
      </w:pPr>
      <w:r>
        <w:t xml:space="preserve">I am writing to express my enthusiastic interest in the Data Scientist position at [Company Name] in Morocco Casablanca. As a dedicated and results-driven Data Scientist with a passion for leveraging data to solve complex challenges, I am eager to contribute my expertise and skills to an innovative organization like yours. My background in data analysis, machine learning, and business intelligence aligns closely with the opportunities presented by Morocco’s dynamic tech ecosystem, particularly in Casablanca—a hub of economic activity and digital transformation.</w:t>
      </w:r>
    </w:p>
    <w:p>
      <w:pPr>
        <w:pStyle w:val="BodyText"/>
      </w:pPr>
      <w:r>
        <w:t xml:space="preserve">Over the past [X years], I have built a robust career as a Data Scientist, focusing on extracting actionable insights from large datasets to drive strategic decision-making. My experience spans industries such as finance, healthcare, and e-commerce, where I have developed predictive models, optimized processes through data-driven strategies, and collaborated with cross-functional teams to achieve measurable outcomes. What excites me most about this role is the chance to apply my skills in a vibrant location like Morocco Casablanca, where technology is reshaping traditional sectors and creating new possibilities for innovation.</w:t>
      </w:r>
    </w:p>
    <w:bookmarkStart w:id="20" w:name="why-morocco-casablanca"/>
    <w:p>
      <w:pPr>
        <w:pStyle w:val="Heading2"/>
      </w:pPr>
      <w:r>
        <w:t xml:space="preserve">Why Morocco Casablanca?</w:t>
      </w:r>
    </w:p>
    <w:p>
      <w:pPr>
        <w:pStyle w:val="FirstParagraph"/>
      </w:pPr>
      <w:r>
        <w:t xml:space="preserve">Morocco Casablanca is not just a geographical location; it is a symbol of opportunity, cultural richness, and technological progress. As the economic heart of Morocco, Casablanca has emerged as a key player in the North African tech landscape, attracting startups, international companies, and talent from across the region. I am deeply inspired by the city’s vision to embrace digital transformation and its commitment to fostering a skilled workforce. By joining [Company Name], I aim to contribute to this momentum while gaining firsthand experience in navigating the unique challenges and opportunities of the Moroccan market.</w:t>
      </w:r>
    </w:p>
    <w:p>
      <w:pPr>
        <w:pStyle w:val="BodyText"/>
      </w:pPr>
      <w:r>
        <w:t xml:space="preserve">My understanding of Morocco’s business environment stems from both professional projects and personal interest. For instance, during my time working with a multinational firm, I analyzed consumer behavior trends in North African markets, which required a nuanced understanding of local preferences and cultural dynamics. This experience honed my ability to contextualize data within regional frameworks—a skill I believe is critical for success as a Data Scientist in Casablanca. Additionally, I have followed the growth of tech startups in Morocco and am impressed by their agility and creativity in addressing local needs.</w:t>
      </w:r>
    </w:p>
    <w:bookmarkEnd w:id="20"/>
    <w:bookmarkStart w:id="21" w:name="my-expertise-as-a-data-scientist"/>
    <w:p>
      <w:pPr>
        <w:pStyle w:val="Heading2"/>
      </w:pPr>
      <w:r>
        <w:t xml:space="preserve">My Expertise as a Data Scientist</w:t>
      </w:r>
    </w:p>
    <w:p>
      <w:pPr>
        <w:pStyle w:val="FirstParagraph"/>
      </w:pPr>
      <w:r>
        <w:t xml:space="preserve">As a Data Scientist, I specialize in transforming raw data into strategic insights. My technical toolkit includes proficiency in programming languages such as Python and R, advanced statistical analysis, and machine learning frameworks like TensorFlow and Scikit-learn. I have also worked extensively with big data technologies, including Hadoop and Spark, to process and analyze large-scale datasets efficiently.</w:t>
      </w:r>
    </w:p>
    <w:p>
      <w:pPr>
        <w:pStyle w:val="BodyText"/>
      </w:pPr>
      <w:r>
        <w:t xml:space="preserve">One of my proudest achievements was leading a project at [Previous Company] where we developed a machine learning model to predict customer churn in the telecommunications sector. This model reduced customer attrition by 25% within six months, directly contributing to the company’s revenue growth. Such successes have reinforced my belief that data is not just numbers—it is a powerful tool for driving innovation and creating value.</w:t>
      </w:r>
    </w:p>
    <w:p>
      <w:pPr>
        <w:pStyle w:val="BodyText"/>
      </w:pPr>
      <w:r>
        <w:t xml:space="preserve">Equally important to my role as a Data Scientist is collaboration. I thrive in team-oriented environments where diverse perspectives come together to solve problems. At [Previous Company], I worked closely with product managers, engineers, and business leaders to translate data insights into actionable strategies. This collaborative approach ensures that technical solutions align with organizational goals, a principle I am eager to bring to your team in Morocco Casablanca.</w:t>
      </w:r>
    </w:p>
    <w:bookmarkEnd w:id="21"/>
    <w:bookmarkStart w:id="22" w:name="why-company-name"/>
    <w:p>
      <w:pPr>
        <w:pStyle w:val="Heading2"/>
      </w:pPr>
      <w:r>
        <w:t xml:space="preserve">Why [Company Name]?</w:t>
      </w:r>
    </w:p>
    <w:p>
      <w:pPr>
        <w:pStyle w:val="FirstParagraph"/>
      </w:pPr>
      <w:r>
        <w:t xml:space="preserve">[Company Name] has long been a pioneer in [specific industry or innovation area], and I am particularly drawn to your commitment to leveraging data science for [specific initiative, e.g., sustainable development, customer experience, etc.]. Your focus on [mention a relevant project or value proposition] resonates deeply with my own professional values. I am confident that my technical skills and passion for data-driven solutions will allow me to contribute meaningfully to your mission.</w:t>
      </w:r>
    </w:p>
    <w:p>
      <w:pPr>
        <w:pStyle w:val="BodyText"/>
      </w:pPr>
      <w:r>
        <w:t xml:space="preserve">Furthermore, I am excited about the prospect of working in Morocco Casablanca, a city where technology is not just a tool but a catalyst for growth. The local workforce’s dedication to innovation, combined with the city’s strategic position as a gateway to Africa and Europe, makes it an ideal environment for someone like me to grow professionally and personally.</w:t>
      </w:r>
    </w:p>
    <w:bookmarkEnd w:id="22"/>
    <w:bookmarkStart w:id="23" w:name="conclusion"/>
    <w:p>
      <w:pPr>
        <w:pStyle w:val="Heading2"/>
      </w:pPr>
      <w:r>
        <w:t xml:space="preserve">Conclusion</w:t>
      </w:r>
    </w:p>
    <w:p>
      <w:pPr>
        <w:pStyle w:val="FirstParagraph"/>
      </w:pPr>
      <w:r>
        <w:t xml:space="preserve">In conclusion, I am eager to bring my expertise as a Data Scientist to [Company Name] and contribute to the continued success of your organization in Morocco Casablanca. My background in data analysis, combined with my adaptability and enthusiasm for new challenges, positions me to excel in this role. I would welcome the opportunity to discuss how my skills align with your needs and how I can contribute to your team’s goals.</w:t>
      </w:r>
    </w:p>
    <w:p>
      <w:pPr>
        <w:pStyle w:val="BodyText"/>
      </w:pPr>
      <w:r>
        <w:t xml:space="preserve">Thank you for considering my application. I look forward to the possibility of contributing to [Company Name]’s innovative spirit in Morocco Casablanca.</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Morocco Casablanca</dc:title>
  <dc:creator/>
  <dc:language>en</dc:language>
  <cp:keywords/>
  <dcterms:created xsi:type="dcterms:W3CDTF">2026-07-21T11:02:42Z</dcterms:created>
  <dcterms:modified xsi:type="dcterms:W3CDTF">2026-07-21T11:02:42Z</dcterms:modified>
</cp:coreProperties>
</file>

<file path=docProps/custom.xml><?xml version="1.0" encoding="utf-8"?>
<Properties xmlns="http://schemas.openxmlformats.org/officeDocument/2006/custom-properties" xmlns:vt="http://schemas.openxmlformats.org/officeDocument/2006/docPropsVTypes"/>
</file>